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3E8C22FC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34378A">
        <w:rPr>
          <w:rFonts w:ascii="Times New Roman" w:hAnsi="Times New Roman" w:cs="Times New Roman"/>
          <w:b/>
          <w:bCs/>
          <w:sz w:val="36"/>
          <w:szCs w:val="36"/>
        </w:rPr>
        <w:t>6</w:t>
      </w:r>
    </w:p>
    <w:p w14:paraId="584BE8D3" w14:textId="5D20CECE" w:rsidR="00D20443" w:rsidRPr="00D20443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1E46B9F5" w14:textId="77777777" w:rsidR="000A56E2" w:rsidRPr="00D856A9" w:rsidRDefault="000A56E2" w:rsidP="000A56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856A9">
        <w:rPr>
          <w:rFonts w:ascii="Times New Roman" w:hAnsi="Times New Roman" w:cs="Times New Roman"/>
          <w:b/>
          <w:bCs/>
          <w:sz w:val="24"/>
          <w:szCs w:val="24"/>
        </w:rPr>
        <w:t xml:space="preserve">Demonstrate Class, Properties, </w:t>
      </w:r>
      <w:proofErr w:type="gramStart"/>
      <w:r w:rsidRPr="00D856A9">
        <w:rPr>
          <w:rFonts w:ascii="Times New Roman" w:hAnsi="Times New Roman" w:cs="Times New Roman"/>
          <w:b/>
          <w:bCs/>
          <w:sz w:val="24"/>
          <w:szCs w:val="24"/>
        </w:rPr>
        <w:t>Methods</w:t>
      </w:r>
      <w:proofErr w:type="gramEnd"/>
      <w:r w:rsidRPr="00D856A9">
        <w:rPr>
          <w:rFonts w:ascii="Times New Roman" w:hAnsi="Times New Roman" w:cs="Times New Roman"/>
          <w:b/>
          <w:bCs/>
          <w:sz w:val="24"/>
          <w:szCs w:val="24"/>
        </w:rPr>
        <w:t xml:space="preserve"> and Objects</w:t>
      </w:r>
    </w:p>
    <w:p w14:paraId="1A58B117" w14:textId="77777777" w:rsidR="000A56E2" w:rsidRPr="00D856A9" w:rsidRDefault="000A56E2" w:rsidP="000A56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856A9">
        <w:rPr>
          <w:rFonts w:ascii="Times New Roman" w:hAnsi="Times New Roman" w:cs="Times New Roman"/>
          <w:b/>
          <w:bCs/>
          <w:sz w:val="24"/>
          <w:szCs w:val="24"/>
        </w:rPr>
        <w:t>Demonstrate how to work with JSON File</w:t>
      </w:r>
    </w:p>
    <w:p w14:paraId="2CC0E289" w14:textId="3C6AD218" w:rsidR="0021201D" w:rsidRDefault="000A56E2" w:rsidP="00D2044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856A9">
        <w:rPr>
          <w:rFonts w:ascii="Times New Roman" w:hAnsi="Times New Roman" w:cs="Times New Roman"/>
          <w:b/>
          <w:bCs/>
          <w:sz w:val="24"/>
          <w:szCs w:val="24"/>
        </w:rPr>
        <w:t xml:space="preserve">Do </w:t>
      </w:r>
      <w:proofErr w:type="spellStart"/>
      <w:r w:rsidRPr="00D856A9">
        <w:rPr>
          <w:rFonts w:ascii="Times New Roman" w:hAnsi="Times New Roman" w:cs="Times New Roman"/>
          <w:b/>
          <w:bCs/>
          <w:sz w:val="24"/>
          <w:szCs w:val="24"/>
        </w:rPr>
        <w:t>Spoural</w:t>
      </w:r>
      <w:proofErr w:type="spellEnd"/>
      <w:r w:rsidRPr="00D856A9">
        <w:rPr>
          <w:rFonts w:ascii="Times New Roman" w:hAnsi="Times New Roman" w:cs="Times New Roman"/>
          <w:b/>
          <w:bCs/>
          <w:sz w:val="24"/>
          <w:szCs w:val="24"/>
        </w:rPr>
        <w:t xml:space="preserve"> Registration Form Validation (Error object and try…</w:t>
      </w:r>
      <w:proofErr w:type="gramStart"/>
      <w:r w:rsidRPr="00D856A9">
        <w:rPr>
          <w:rFonts w:ascii="Times New Roman" w:hAnsi="Times New Roman" w:cs="Times New Roman"/>
          <w:b/>
          <w:bCs/>
          <w:sz w:val="24"/>
          <w:szCs w:val="24"/>
        </w:rPr>
        <w:t>catch..</w:t>
      </w:r>
      <w:proofErr w:type="gramEnd"/>
      <w:r w:rsidRPr="00D856A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90AC8FE" w14:textId="77777777" w:rsidR="000A56E2" w:rsidRPr="000A56E2" w:rsidRDefault="000A56E2" w:rsidP="000A56E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C1937" w14:textId="20FF5F93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8F485A5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B7C2D6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FBA78E9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FBD758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lass demonstration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51E785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2BDDB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heading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CE58DD2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alig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D7E910C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famil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rial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ans-serif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B8F589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054693E4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car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FA44F0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0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794232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</w:p>
    <w:p w14:paraId="0FED52E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f2f2f2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E92407C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ccc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BC0A35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x-shado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px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ccc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847600D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uto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53CC0F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famil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rial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ans-serif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6C2BECF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alig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81EDC3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ursor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pointer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2F2519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ansitio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ll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2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-in-ou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52FF4A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4BC88CDE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</w:t>
      </w:r>
      <w:proofErr w:type="spell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card:hove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7D10C7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ansfor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gramStart"/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cal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.05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9D8400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x-shado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px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8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ccc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81DC7C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0985F8B6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nam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3A3024E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F9C6046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l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D2633AC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-botto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D9929F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77EB084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i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EAA2E4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8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1BEAF44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tyl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l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B568A22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-botto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1FE30A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4F9DBC6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dob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151A2A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6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3DA5F7F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-botto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B8E823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3525AA0E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gramStart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tudent</w:t>
      </w:r>
      <w:proofErr w:type="gramEnd"/>
      <w:r w:rsidRPr="0034378A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-ag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0F9B88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8px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728B39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l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F7D6EB6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gree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A0D017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}</w:t>
      </w:r>
    </w:p>
    <w:p w14:paraId="6FFDFD02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E01A34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5A2D1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37F6F24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las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ading"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lass demonstration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D797FD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ex.js"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EE8B9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96D1E8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34378A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025197" w14:textId="43B89EC4" w:rsidR="0034378A" w:rsidRDefault="0034378A" w:rsidP="00D20443">
      <w:pPr>
        <w:rPr>
          <w:rFonts w:ascii="Times New Roman" w:hAnsi="Times New Roman" w:cs="Times New Roman"/>
          <w:b/>
          <w:bCs/>
        </w:rPr>
      </w:pPr>
    </w:p>
    <w:p w14:paraId="3F82A8A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uden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28BD945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ructor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b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A1AE91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56BB8BF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09B3820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spellStart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b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b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DC4FB1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8E0940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Details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A9C2DCE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write</w:t>
      </w:r>
      <w:proofErr w:type="spellEnd"/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&lt;div class='student-card'&gt;</w:t>
      </w:r>
    </w:p>
    <w:p w14:paraId="0496207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  &lt;div class='student-name'&gt;</w:t>
      </w:r>
    </w:p>
    <w:p w14:paraId="0E67320C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      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</w:p>
    <w:p w14:paraId="27F7A32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  &lt;/div&gt;</w:t>
      </w:r>
    </w:p>
    <w:p w14:paraId="623B73EC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div class='student-id'&gt;</w:t>
      </w:r>
    </w:p>
    <w:p w14:paraId="1DDB13A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    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D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</w:p>
    <w:p w14:paraId="788CDAB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/div&gt;</w:t>
      </w:r>
    </w:p>
    <w:p w14:paraId="4EB0309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div class='student-dob'&gt;</w:t>
      </w:r>
    </w:p>
    <w:p w14:paraId="58441599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    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proofErr w:type="spellStart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b</w:t>
      </w:r>
      <w:proofErr w:type="spellEnd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</w:p>
    <w:p w14:paraId="46FD702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/div&gt;</w:t>
      </w:r>
    </w:p>
    <w:p w14:paraId="03C3DB9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div class='student-age'&gt;</w:t>
      </w:r>
    </w:p>
    <w:p w14:paraId="0BCBE06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    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Age</w:t>
      </w:r>
      <w:proofErr w:type="spellEnd"/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</w:p>
    <w:p w14:paraId="276CEA99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  &lt;/div&gt;</w:t>
      </w:r>
    </w:p>
    <w:p w14:paraId="1870A9E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      &lt;/div&gt;`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531DC5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54DF4AB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Age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541A559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34378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2710587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b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4EDB66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FullYear</w:t>
      </w:r>
      <w:proofErr w:type="spellEnd"/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 -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FullYear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7E7A72C3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Month</w:t>
      </w:r>
      <w:proofErr w:type="spellEnd"/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 -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Month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3A91A6A4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</w:t>
      </w:r>
      <w:r w:rsidRPr="0034378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|| (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= </w:t>
      </w:r>
      <w:r w:rsidRPr="0034378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proofErr w:type="spellStart"/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Date</w:t>
      </w:r>
      <w:proofErr w:type="spellEnd"/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 &lt; </w:t>
      </w:r>
      <w:proofErr w:type="spell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Date</w:t>
      </w:r>
      <w:proofErr w:type="spell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))</w:t>
      </w:r>
    </w:p>
    <w:p w14:paraId="00B2A88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</w:p>
    <w:p w14:paraId="60F86A22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-;</w:t>
      </w:r>
    </w:p>
    <w:p w14:paraId="350C7671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</w:t>
      </w:r>
      <w:r w:rsidRPr="0034378A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he age of student is 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A28950F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1EB294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}</w:t>
      </w:r>
    </w:p>
    <w:p w14:paraId="759B77E9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1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34378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uden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iranj 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1IT068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03-03-2004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8540DCB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2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4378A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34378A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udent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nil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1IT085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4378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9-07-2004"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BA2112A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</w:t>
      </w:r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1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Details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13797218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</w:t>
      </w:r>
      <w:proofErr w:type="gramStart"/>
      <w:r w:rsidRPr="0034378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2</w:t>
      </w: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4378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Details</w:t>
      </w:r>
      <w:proofErr w:type="gramEnd"/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351AC3AF" w14:textId="77777777" w:rsidR="0034378A" w:rsidRPr="0034378A" w:rsidRDefault="0034378A" w:rsidP="003437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4378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1CAFA51D" w14:textId="77777777" w:rsidR="0034378A" w:rsidRPr="0034378A" w:rsidRDefault="0034378A" w:rsidP="00D20443">
      <w:pPr>
        <w:rPr>
          <w:rFonts w:ascii="Times New Roman" w:hAnsi="Times New Roman" w:cs="Times New Roman"/>
          <w:b/>
          <w:bCs/>
        </w:rPr>
      </w:pPr>
    </w:p>
    <w:p w14:paraId="1556A619" w14:textId="7EBF5B3C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07CC0FB7" w14:textId="585638E8" w:rsidR="0034378A" w:rsidRDefault="0034378A" w:rsidP="0034378A">
      <w:pPr>
        <w:jc w:val="center"/>
        <w:rPr>
          <w:rFonts w:ascii="CourierNew" w:hAnsi="CourierNew" w:cs="CourierNew"/>
          <w:sz w:val="24"/>
          <w:szCs w:val="24"/>
        </w:rPr>
      </w:pPr>
      <w:r w:rsidRPr="0034378A">
        <w:rPr>
          <w:rFonts w:ascii="CourierNew" w:hAnsi="CourierNew" w:cs="CourierNew"/>
          <w:sz w:val="24"/>
          <w:szCs w:val="24"/>
        </w:rPr>
        <w:drawing>
          <wp:inline distT="0" distB="0" distL="0" distR="0" wp14:anchorId="51216112" wp14:editId="6E694A59">
            <wp:extent cx="4246442" cy="39624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5922" cy="3971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10CB" w14:textId="5BDB26E4" w:rsidR="000A56E2" w:rsidRDefault="000A56E2" w:rsidP="0034378A">
      <w:pPr>
        <w:jc w:val="center"/>
        <w:rPr>
          <w:rFonts w:ascii="CourierNew" w:hAnsi="CourierNew" w:cs="CourierNew"/>
          <w:sz w:val="24"/>
          <w:szCs w:val="24"/>
        </w:rPr>
      </w:pPr>
    </w:p>
    <w:p w14:paraId="016FEF72" w14:textId="3E418A22" w:rsidR="000A56E2" w:rsidRDefault="000A56E2" w:rsidP="0034378A">
      <w:pPr>
        <w:jc w:val="center"/>
        <w:rPr>
          <w:rFonts w:ascii="CourierNew" w:hAnsi="CourierNew" w:cs="CourierNew"/>
          <w:sz w:val="24"/>
          <w:szCs w:val="24"/>
        </w:rPr>
      </w:pPr>
    </w:p>
    <w:p w14:paraId="735D0A26" w14:textId="535B4A44" w:rsidR="000A56E2" w:rsidRDefault="000A56E2" w:rsidP="0034378A">
      <w:pPr>
        <w:jc w:val="center"/>
        <w:rPr>
          <w:rFonts w:ascii="CourierNew" w:hAnsi="CourierNew" w:cs="CourierNew"/>
          <w:sz w:val="24"/>
          <w:szCs w:val="24"/>
        </w:rPr>
      </w:pPr>
    </w:p>
    <w:p w14:paraId="703CF348" w14:textId="6D4E1687" w:rsidR="000A56E2" w:rsidRDefault="000A56E2" w:rsidP="0034378A">
      <w:pPr>
        <w:jc w:val="center"/>
        <w:rPr>
          <w:rFonts w:ascii="CourierNew" w:hAnsi="CourierNew" w:cs="CourierNew"/>
          <w:sz w:val="24"/>
          <w:szCs w:val="24"/>
        </w:rPr>
      </w:pPr>
    </w:p>
    <w:p w14:paraId="67C31F2B" w14:textId="77777777" w:rsidR="000A56E2" w:rsidRDefault="000A56E2" w:rsidP="0034378A">
      <w:pPr>
        <w:jc w:val="center"/>
        <w:rPr>
          <w:rFonts w:ascii="CourierNew" w:hAnsi="CourierNew" w:cs="CourierNew"/>
          <w:sz w:val="24"/>
          <w:szCs w:val="24"/>
        </w:rPr>
      </w:pPr>
    </w:p>
    <w:p w14:paraId="6198723F" w14:textId="280D2FF8" w:rsidR="0034378A" w:rsidRDefault="0034378A" w:rsidP="0034378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rce Code:</w:t>
      </w:r>
    </w:p>
    <w:p w14:paraId="27286884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!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DOCTYPE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html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543E5C4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tml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lang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en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7767F9B2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ead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6AE307F0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title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JSON Demo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title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22B4802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style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01A4CBF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  </w:t>
      </w:r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body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{</w:t>
      </w:r>
    </w:p>
    <w:p w14:paraId="2A31388B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background-</w:t>
      </w:r>
      <w:proofErr w:type="spellStart"/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color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#f2f2f2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3D52EB5D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font-family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Arial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,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sans-serif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311C1CF9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text-alig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center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1E9057D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      }</w:t>
      </w:r>
    </w:p>
    <w:p w14:paraId="2287D091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  </w:t>
      </w:r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h3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,</w:t>
      </w:r>
      <w:r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h5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{</w:t>
      </w:r>
    </w:p>
    <w:p w14:paraId="4F591A40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proofErr w:type="spellStart"/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color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#333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2850DF58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font-size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4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2DA148F8" w14:textId="33C182CE" w:rsidR="0034378A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89DDFF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margi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0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0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719892AD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  }</w:t>
      </w:r>
    </w:p>
    <w:p w14:paraId="053FF75B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  </w:t>
      </w:r>
      <w:proofErr w:type="spellStart"/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i</w:t>
      </w:r>
      <w:proofErr w:type="spellEnd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{</w:t>
      </w:r>
    </w:p>
    <w:p w14:paraId="0200FEF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proofErr w:type="spellStart"/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color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#666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7B41A683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font-size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18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209DE18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font-style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italic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63E2FFF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      }</w:t>
      </w:r>
    </w:p>
    <w:p w14:paraId="1683935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  </w:t>
      </w:r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{</w:t>
      </w:r>
    </w:p>
    <w:p w14:paraId="50B7F879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font-size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18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3CC41692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margi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10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0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49A2A5F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      }</w:t>
      </w:r>
    </w:p>
    <w:p w14:paraId="7FC701F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#</w:t>
      </w:r>
      <w:proofErr w:type="gramStart"/>
      <w:r w:rsidRPr="00A807B5">
        <w:rPr>
          <w:rFonts w:ascii="Cascadia Code" w:eastAsia="Times New Roman" w:hAnsi="Cascadia Code" w:cs="Cascadia Code"/>
          <w:color w:val="FC7B7B"/>
          <w:lang w:val="en-IN" w:eastAsia="en-IN"/>
        </w:rPr>
        <w:t>demo</w:t>
      </w:r>
      <w:proofErr w:type="gramEnd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{</w:t>
      </w:r>
    </w:p>
    <w:p w14:paraId="10A49617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padding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0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151EACFA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margi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0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x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auto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54DEA44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        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transitio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: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all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0.2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s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ease-in-out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7C50E6C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      }</w:t>
      </w:r>
    </w:p>
    <w:p w14:paraId="46B20F7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style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380965C3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ead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5B91AF8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body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7F077EAB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3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Demonstrating how to work with JSON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3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5D9361E7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</w:t>
      </w:r>
      <w:proofErr w:type="spellStart"/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i</w:t>
      </w:r>
      <w:proofErr w:type="spellEnd"/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JSON stands for JavaScript Object Notation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proofErr w:type="spellStart"/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i</w:t>
      </w:r>
      <w:proofErr w:type="spellEnd"/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7A1FB774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</w:t>
      </w:r>
      <w:proofErr w:type="spellStart"/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i</w:t>
      </w:r>
      <w:proofErr w:type="spellEnd"/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Curly braces hold objects, </w:t>
      </w:r>
      <w:proofErr w:type="gramStart"/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Square</w:t>
      </w:r>
      <w:proofErr w:type="gramEnd"/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 brackets hold arrays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proofErr w:type="spellStart"/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i</w:t>
      </w:r>
      <w:proofErr w:type="spellEnd"/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2DCDC37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5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Creating object from JSON string having array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5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49D19768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id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08AA5A6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5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  <w:proofErr w:type="spellStart"/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>Javascript</w:t>
      </w:r>
      <w:proofErr w:type="spellEnd"/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 JSON Methods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5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0A5C0C2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id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1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084ACDA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id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2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p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38C0037D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 xml:space="preserve">  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script</w:t>
      </w:r>
      <w:r w:rsidRPr="00A807B5">
        <w:rPr>
          <w:rFonts w:ascii="Cascadia Code" w:eastAsia="Times New Roman" w:hAnsi="Cascadia Code" w:cs="Cascadia Code"/>
          <w:color w:val="DE5971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src</w:t>
      </w:r>
      <w:proofErr w:type="spell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script.js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script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3952B65D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AA5CE"/>
          <w:lang w:val="en-IN" w:eastAsia="en-IN"/>
        </w:rPr>
        <w:lastRenderedPageBreak/>
        <w:t xml:space="preserve">  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body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560B2F59" w14:textId="7DCA1A6E" w:rsidR="0034378A" w:rsidRPr="0034378A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lt;/</w:t>
      </w:r>
      <w:r w:rsidRPr="00A807B5">
        <w:rPr>
          <w:rFonts w:ascii="Cascadia Code" w:eastAsia="Times New Roman" w:hAnsi="Cascadia Code" w:cs="Cascadia Code"/>
          <w:color w:val="F7768E"/>
          <w:lang w:val="en-IN" w:eastAsia="en-IN"/>
        </w:rPr>
        <w:t>html</w:t>
      </w:r>
      <w:r w:rsidRPr="00A807B5">
        <w:rPr>
          <w:rFonts w:ascii="Cascadia Code" w:eastAsia="Times New Roman" w:hAnsi="Cascadia Code" w:cs="Cascadia Code"/>
          <w:color w:val="BA3C97"/>
          <w:lang w:val="en-IN" w:eastAsia="en-IN"/>
        </w:rPr>
        <w:t>&gt;</w:t>
      </w:r>
    </w:p>
    <w:p w14:paraId="1CF6124A" w14:textId="4D64E91B" w:rsidR="0034378A" w:rsidRDefault="0034378A" w:rsidP="0034378A">
      <w:pPr>
        <w:rPr>
          <w:rFonts w:ascii="Times New Roman" w:hAnsi="Times New Roman" w:cs="Times New Roman"/>
          <w:b/>
          <w:bCs/>
        </w:rPr>
      </w:pPr>
    </w:p>
    <w:p w14:paraId="1E3117A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let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text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</w:p>
    <w:p w14:paraId="5C664DB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"employees</w:t>
      </w:r>
      <w:proofErr w:type="gram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[</w:t>
      </w:r>
      <w:proofErr w:type="gramEnd"/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+</w:t>
      </w:r>
    </w:p>
    <w:p w14:paraId="5BC16290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Virat", 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Kohli"},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+</w:t>
      </w:r>
    </w:p>
    <w:p w14:paraId="24EF27C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Sachin", 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Tendulkar"},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+</w:t>
      </w:r>
    </w:p>
    <w:p w14:paraId="05D59B4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Rohit", 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:"Sharma"}]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;</w:t>
      </w:r>
    </w:p>
    <w:p w14:paraId="6EB24C5A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const</w:t>
      </w:r>
      <w:proofErr w:type="spell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obj</w:t>
      </w:r>
      <w:proofErr w:type="spell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JSO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parse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text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492811E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document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getElementById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innerHTML</w:t>
      </w:r>
      <w:proofErr w:type="spell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</w:t>
      </w:r>
    </w:p>
    <w:p w14:paraId="2144AD68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0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0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lt;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br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gt;</w:t>
      </w:r>
    </w:p>
    <w:p w14:paraId="62BD2F5E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1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1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lt;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br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gt;</w:t>
      </w:r>
    </w:p>
    <w:p w14:paraId="0ECF1905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fir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proofErr w:type="spell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employees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[</w:t>
      </w:r>
      <w:r w:rsidRPr="00A807B5">
        <w:rPr>
          <w:rFonts w:ascii="Cascadia Code" w:eastAsia="Times New Roman" w:hAnsi="Cascadia Code" w:cs="Cascadia Code"/>
          <w:color w:val="FF9E64"/>
          <w:lang w:val="en-IN" w:eastAsia="en-IN"/>
        </w:rPr>
        <w:t>2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]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lastName</w:t>
      </w:r>
      <w:proofErr w:type="spellEnd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;</w:t>
      </w:r>
    </w:p>
    <w:p w14:paraId="39FF8F90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let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student1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name":"Virat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, "age":32, "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city":"Delhi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;</w:t>
      </w:r>
    </w:p>
    <w:p w14:paraId="1C334A60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const</w:t>
      </w:r>
      <w:proofErr w:type="spell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obj1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JSO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parse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student1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76B90E27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document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getElementById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</w:p>
    <w:p w14:paraId="3460E0BC" w14:textId="1569A857" w:rsidR="0034378A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89DDFF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1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</w:p>
    <w:p w14:paraId="6E0478D8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bookmarkStart w:id="0" w:name="_Hlk127946728"/>
      <w:proofErr w:type="gramStart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innerHTML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Convert string in JSON format using parse() method&lt;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br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1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name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;</w:t>
      </w:r>
    </w:p>
    <w:p w14:paraId="3C9CE5C6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let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student2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{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name:"Virat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", age:32, 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city:"Delhi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"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';</w:t>
      </w:r>
    </w:p>
    <w:p w14:paraId="6A27C35B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r w:rsidRPr="00A807B5">
        <w:rPr>
          <w:rFonts w:ascii="Cascadia Code" w:eastAsia="Times New Roman" w:hAnsi="Cascadia Code" w:cs="Cascadia Code"/>
          <w:i/>
          <w:iCs/>
          <w:color w:val="9D7CD8"/>
          <w:lang w:val="en-IN" w:eastAsia="en-IN"/>
        </w:rPr>
        <w:t>const</w:t>
      </w:r>
      <w:proofErr w:type="spell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BB9AF7"/>
          <w:lang w:val="en-IN" w:eastAsia="en-IN"/>
        </w:rPr>
        <w:t>obj2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proofErr w:type="spellStart"/>
      <w:r w:rsidRPr="00A807B5">
        <w:rPr>
          <w:rFonts w:ascii="Cascadia Code" w:eastAsia="Times New Roman" w:hAnsi="Cascadia Code" w:cs="Cascadia Code"/>
          <w:color w:val="0DB9D7"/>
          <w:lang w:val="en-IN" w:eastAsia="en-IN"/>
        </w:rPr>
        <w:t>JSON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stringify</w:t>
      </w:r>
      <w:proofErr w:type="spell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student2</w:t>
      </w:r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;</w:t>
      </w:r>
    </w:p>
    <w:p w14:paraId="127E5F84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spellStart"/>
      <w:proofErr w:type="gramStart"/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document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r w:rsidRPr="00A807B5">
        <w:rPr>
          <w:rFonts w:ascii="Cascadia Code" w:eastAsia="Times New Roman" w:hAnsi="Cascadia Code" w:cs="Cascadia Code"/>
          <w:color w:val="7AA2F7"/>
          <w:lang w:val="en-IN" w:eastAsia="en-IN"/>
        </w:rPr>
        <w:t>getElementById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(</w:t>
      </w:r>
    </w:p>
    <w:p w14:paraId="1522FC2F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 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demo2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"</w:t>
      </w:r>
    </w:p>
    <w:p w14:paraId="7A315782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  <w:proofErr w:type="gramStart"/>
      <w:r w:rsidRPr="00A807B5">
        <w:rPr>
          <w:rFonts w:ascii="Cascadia Code" w:eastAsia="Times New Roman" w:hAnsi="Cascadia Code" w:cs="Cascadia Code"/>
          <w:color w:val="9ABDF5"/>
          <w:lang w:val="en-IN" w:eastAsia="en-IN"/>
        </w:rPr>
        <w:t>)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.</w:t>
      </w:r>
      <w:proofErr w:type="spellStart"/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innerHTML</w:t>
      </w:r>
      <w:proofErr w:type="spellEnd"/>
      <w:proofErr w:type="gramEnd"/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+=</w:t>
      </w:r>
      <w:r w:rsidRPr="00A807B5">
        <w:rPr>
          <w:rFonts w:ascii="Cascadia Code" w:eastAsia="Times New Roman" w:hAnsi="Cascadia Code" w:cs="Cascadia Code"/>
          <w:color w:val="A9B1D6"/>
          <w:lang w:val="en-IN" w:eastAsia="en-IN"/>
        </w:rPr>
        <w:t xml:space="preserve"> 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</w:t>
      </w:r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lt;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br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 xml:space="preserve">&gt;Convert JSON object to string using 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stringify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() method&lt;</w:t>
      </w:r>
      <w:proofErr w:type="spellStart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br</w:t>
      </w:r>
      <w:proofErr w:type="spellEnd"/>
      <w:r w:rsidRPr="00A807B5">
        <w:rPr>
          <w:rFonts w:ascii="Cascadia Code" w:eastAsia="Times New Roman" w:hAnsi="Cascadia Code" w:cs="Cascadia Code"/>
          <w:color w:val="9ECE6A"/>
          <w:lang w:val="en-IN" w:eastAsia="en-IN"/>
        </w:rPr>
        <w:t>&gt;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${</w:t>
      </w:r>
      <w:r w:rsidRPr="00A807B5">
        <w:rPr>
          <w:rFonts w:ascii="Cascadia Code" w:eastAsia="Times New Roman" w:hAnsi="Cascadia Code" w:cs="Cascadia Code"/>
          <w:color w:val="C0CAF5"/>
          <w:lang w:val="en-IN" w:eastAsia="en-IN"/>
        </w:rPr>
        <w:t>obj2</w:t>
      </w:r>
      <w:r w:rsidRPr="00A807B5">
        <w:rPr>
          <w:rFonts w:ascii="Cascadia Code" w:eastAsia="Times New Roman" w:hAnsi="Cascadia Code" w:cs="Cascadia Code"/>
          <w:color w:val="7DCFFF"/>
          <w:lang w:val="en-IN" w:eastAsia="en-IN"/>
        </w:rPr>
        <w:t>}</w:t>
      </w:r>
      <w:r w:rsidRPr="00A807B5">
        <w:rPr>
          <w:rFonts w:ascii="Cascadia Code" w:eastAsia="Times New Roman" w:hAnsi="Cascadia Code" w:cs="Cascadia Code"/>
          <w:color w:val="89DDFF"/>
          <w:lang w:val="en-IN" w:eastAsia="en-IN"/>
        </w:rPr>
        <w:t>`;</w:t>
      </w:r>
    </w:p>
    <w:bookmarkEnd w:id="0"/>
    <w:p w14:paraId="116BC22A" w14:textId="77777777" w:rsidR="0034378A" w:rsidRPr="00A807B5" w:rsidRDefault="0034378A" w:rsidP="0034378A">
      <w:pPr>
        <w:shd w:val="clear" w:color="auto" w:fill="1A1B26"/>
        <w:spacing w:after="0" w:line="276" w:lineRule="auto"/>
        <w:rPr>
          <w:rFonts w:ascii="Cascadia Code" w:eastAsia="Times New Roman" w:hAnsi="Cascadia Code" w:cs="Cascadia Code"/>
          <w:color w:val="A9B1D6"/>
          <w:lang w:val="en-IN" w:eastAsia="en-IN"/>
        </w:rPr>
      </w:pPr>
    </w:p>
    <w:p w14:paraId="334F8BB3" w14:textId="77777777" w:rsidR="0034378A" w:rsidRPr="0034378A" w:rsidRDefault="0034378A" w:rsidP="0034378A">
      <w:pPr>
        <w:rPr>
          <w:rFonts w:ascii="Times New Roman" w:hAnsi="Times New Roman" w:cs="Times New Roman"/>
          <w:b/>
          <w:bCs/>
        </w:rPr>
      </w:pPr>
    </w:p>
    <w:p w14:paraId="3063C789" w14:textId="77777777" w:rsidR="0034378A" w:rsidRDefault="0034378A" w:rsidP="0034378A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0CED4ECA" w14:textId="6A8EB20B" w:rsidR="0034378A" w:rsidRDefault="0034378A" w:rsidP="000A56E2">
      <w:pPr>
        <w:jc w:val="center"/>
        <w:rPr>
          <w:rFonts w:ascii="CourierNew" w:hAnsi="CourierNew" w:cs="CourierNew"/>
          <w:sz w:val="24"/>
          <w:szCs w:val="24"/>
        </w:rPr>
      </w:pPr>
      <w:r w:rsidRPr="007A02E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CA836E5" wp14:editId="177B26DD">
            <wp:extent cx="3081867" cy="250507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00097" cy="251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E2AA" w14:textId="06F443B3" w:rsidR="0034378A" w:rsidRDefault="0034378A" w:rsidP="0034378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rce Code:</w:t>
      </w:r>
    </w:p>
    <w:p w14:paraId="11096E74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zh-CN" w:bidi="th-TH"/>
        </w:rPr>
        <w:t>&lt;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scrip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src</w:t>
      </w:r>
      <w:proofErr w:type="spell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validate.js"</w:t>
      </w: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zh-CN" w:bidi="th-TH"/>
        </w:rPr>
        <w:t>&gt;&lt;/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script</w:t>
      </w: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zh-CN" w:bidi="th-TH"/>
        </w:rPr>
        <w:t>&gt;</w:t>
      </w:r>
    </w:p>
    <w:p w14:paraId="31DF040D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function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gram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display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{</w:t>
      </w:r>
    </w:p>
    <w:p w14:paraId="53AB2B22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proofErr w:type="gramStart"/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try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{</w:t>
      </w:r>
      <w:proofErr w:type="gramEnd"/>
    </w:p>
    <w:p w14:paraId="68A28AF8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nam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name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3EBA4135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mail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email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0A64646D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phon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phone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486D58BA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colleg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college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25F1BB14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ye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year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45A2AA22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branch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documen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getElementById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branch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.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valu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0C65B937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proofErr w:type="gramStart"/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if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proofErr w:type="gramEnd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nam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||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mail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||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phon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||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colleg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||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ye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||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branch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=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{</w:t>
      </w:r>
    </w:p>
    <w:p w14:paraId="357F24CF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throw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Please fill all the fields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69B3EB05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    }</w:t>
      </w:r>
    </w:p>
    <w:p w14:paraId="364C0625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els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if</w:t>
      </w:r>
      <w:proofErr w:type="gramStart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!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validateEmail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mail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){</w:t>
      </w:r>
    </w:p>
    <w:p w14:paraId="1D947F6D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throw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Please enter a valid email address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64E94519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    }</w:t>
      </w:r>
    </w:p>
    <w:p w14:paraId="640CBB61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els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if</w:t>
      </w:r>
      <w:proofErr w:type="gramStart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!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validatePhone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phon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){</w:t>
      </w:r>
    </w:p>
    <w:p w14:paraId="577D5646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throw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Please enter a valid phone number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7E6393B1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    }</w:t>
      </w:r>
    </w:p>
    <w:p w14:paraId="4D25EC74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proofErr w:type="gramStart"/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els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{</w:t>
      </w:r>
      <w:proofErr w:type="gramEnd"/>
    </w:p>
    <w:p w14:paraId="42ED016C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    </w:t>
      </w:r>
      <w:proofErr w:type="gram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aler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proofErr w:type="gramEnd"/>
      <w:r>
        <w:rPr>
          <w:rFonts w:ascii="Consolas" w:eastAsia="Times New Roman" w:hAnsi="Consolas" w:cs="Times New Roman"/>
          <w:color w:val="CE9178"/>
          <w:sz w:val="21"/>
          <w:szCs w:val="21"/>
          <w:lang w:val="en-IN" w:eastAsia="zh-CN" w:bidi="th-TH"/>
        </w:rPr>
        <w:t>"Registration Successful"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;</w:t>
      </w:r>
    </w:p>
    <w:p w14:paraId="195C5990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    }</w:t>
      </w:r>
    </w:p>
    <w:p w14:paraId="06E4AE2D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}</w:t>
      </w:r>
    </w:p>
    <w:p w14:paraId="0DFAA50E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catch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rr</w:t>
      </w:r>
      <w:proofErr w:type="gramStart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{</w:t>
      </w:r>
      <w:proofErr w:type="gramEnd"/>
    </w:p>
    <w:p w14:paraId="639AC01B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    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alert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r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;</w:t>
      </w:r>
    </w:p>
    <w:p w14:paraId="42C8CA96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    }</w:t>
      </w:r>
    </w:p>
    <w:p w14:paraId="2C10C338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}                        </w:t>
      </w:r>
    </w:p>
    <w:p w14:paraId="1A1E164F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function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validateEmail</w:t>
      </w:r>
      <w:proofErr w:type="spell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mail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) </w:t>
      </w:r>
    </w:p>
    <w:p w14:paraId="0F4A9BCF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{</w:t>
      </w:r>
    </w:p>
    <w:p w14:paraId="3C481623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r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 xml:space="preserve"> /\S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+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@\S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+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\.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\S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+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/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34861090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return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r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test</w:t>
      </w:r>
      <w:proofErr w:type="spell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email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;</w:t>
      </w:r>
    </w:p>
    <w:p w14:paraId="1636219B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}</w:t>
      </w:r>
    </w:p>
    <w:p w14:paraId="35B4011D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function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validatePhone</w:t>
      </w:r>
      <w:proofErr w:type="spell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phon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) </w:t>
      </w:r>
    </w:p>
    <w:p w14:paraId="559B8C27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{</w:t>
      </w:r>
    </w:p>
    <w:p w14:paraId="4B5C8D1C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var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r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=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 xml:space="preserve"> /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^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\</w:t>
      </w:r>
      <w:proofErr w:type="gramStart"/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?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(</w:t>
      </w:r>
      <w:proofErr w:type="gramEnd"/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\d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{3}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)</w:t>
      </w: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zh-CN" w:bidi="th-TH"/>
        </w:rPr>
        <w:t>\)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?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[- ]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?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(\d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{3}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)[- ]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?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(\d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zh-CN" w:bidi="th-TH"/>
        </w:rPr>
        <w:t>{4}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)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$</w:t>
      </w:r>
      <w:r>
        <w:rPr>
          <w:rFonts w:ascii="Consolas" w:eastAsia="Times New Roman" w:hAnsi="Consolas" w:cs="Times New Roman"/>
          <w:color w:val="D16969"/>
          <w:sz w:val="21"/>
          <w:szCs w:val="21"/>
          <w:lang w:val="en-IN" w:eastAsia="zh-CN" w:bidi="th-TH"/>
        </w:rPr>
        <w:t>/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;</w:t>
      </w:r>
    </w:p>
    <w:p w14:paraId="389E35F3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    </w:t>
      </w:r>
      <w:r>
        <w:rPr>
          <w:rFonts w:ascii="Consolas" w:eastAsia="Times New Roman" w:hAnsi="Consolas" w:cs="Times New Roman"/>
          <w:color w:val="C586C0"/>
          <w:sz w:val="21"/>
          <w:szCs w:val="21"/>
          <w:lang w:val="en-IN" w:eastAsia="zh-CN" w:bidi="th-TH"/>
        </w:rPr>
        <w:t>return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r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.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zh-CN" w:bidi="th-TH"/>
        </w:rPr>
        <w:t>test</w:t>
      </w:r>
      <w:proofErr w:type="spellEnd"/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(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IN" w:eastAsia="zh-CN" w:bidi="th-TH"/>
        </w:rPr>
        <w:t>phone</w:t>
      </w: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);</w:t>
      </w:r>
    </w:p>
    <w:p w14:paraId="28888FC2" w14:textId="77777777" w:rsidR="000A56E2" w:rsidRDefault="000A56E2" w:rsidP="000A56E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</w:pPr>
      <w:r>
        <w:rPr>
          <w:rFonts w:ascii="Consolas" w:eastAsia="Times New Roman" w:hAnsi="Consolas" w:cs="Times New Roman"/>
          <w:color w:val="FFFFFF"/>
          <w:sz w:val="21"/>
          <w:szCs w:val="21"/>
          <w:lang w:val="en-IN" w:eastAsia="zh-CN" w:bidi="th-TH"/>
        </w:rPr>
        <w:t>}</w:t>
      </w:r>
    </w:p>
    <w:p w14:paraId="63D5DE5D" w14:textId="3CE5C1FB" w:rsidR="0034378A" w:rsidRDefault="0034378A" w:rsidP="0034378A">
      <w:pPr>
        <w:rPr>
          <w:rFonts w:ascii="Times New Roman" w:hAnsi="Times New Roman" w:cs="Times New Roman"/>
          <w:b/>
          <w:bCs/>
        </w:rPr>
      </w:pPr>
    </w:p>
    <w:p w14:paraId="554F8496" w14:textId="669E567E" w:rsidR="000A56E2" w:rsidRDefault="000A56E2" w:rsidP="0034378A">
      <w:pPr>
        <w:rPr>
          <w:rFonts w:ascii="Times New Roman" w:hAnsi="Times New Roman" w:cs="Times New Roman"/>
          <w:b/>
          <w:bCs/>
        </w:rPr>
      </w:pPr>
    </w:p>
    <w:p w14:paraId="6368FE1B" w14:textId="4DE945F2" w:rsidR="000A56E2" w:rsidRDefault="000A56E2" w:rsidP="0034378A">
      <w:pPr>
        <w:rPr>
          <w:rFonts w:ascii="Times New Roman" w:hAnsi="Times New Roman" w:cs="Times New Roman"/>
          <w:b/>
          <w:bCs/>
        </w:rPr>
      </w:pPr>
    </w:p>
    <w:p w14:paraId="092D4396" w14:textId="77777777" w:rsidR="000A56E2" w:rsidRPr="0034378A" w:rsidRDefault="000A56E2" w:rsidP="0034378A">
      <w:pPr>
        <w:rPr>
          <w:rFonts w:ascii="Times New Roman" w:hAnsi="Times New Roman" w:cs="Times New Roman"/>
          <w:b/>
          <w:bCs/>
        </w:rPr>
      </w:pPr>
    </w:p>
    <w:p w14:paraId="04048D98" w14:textId="77777777" w:rsidR="0034378A" w:rsidRDefault="0034378A" w:rsidP="0034378A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>Output:</w:t>
      </w:r>
    </w:p>
    <w:p w14:paraId="226E0D4C" w14:textId="728FB90C" w:rsidR="0034378A" w:rsidRDefault="000A56E2" w:rsidP="000A56E2">
      <w:pPr>
        <w:jc w:val="center"/>
        <w:rPr>
          <w:rFonts w:ascii="CourierNew" w:hAnsi="CourierNew" w:cs="CourierNew"/>
          <w:sz w:val="24"/>
          <w:szCs w:val="24"/>
        </w:rPr>
      </w:pPr>
      <w:r>
        <w:rPr>
          <w:noProof/>
        </w:rPr>
        <w:drawing>
          <wp:inline distT="0" distB="0" distL="0" distR="0" wp14:anchorId="0EBAEBD6" wp14:editId="33F62891">
            <wp:extent cx="3708400" cy="2863850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83" r="19123" b="14340"/>
                    <a:stretch/>
                  </pic:blipFill>
                  <pic:spPr bwMode="auto">
                    <a:xfrm>
                      <a:off x="0" y="0"/>
                      <a:ext cx="3708400" cy="2863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7FF3F66" w14:textId="7BCD290A" w:rsidR="000A56E2" w:rsidRP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0A56E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A56E2" w:rsidRPr="000A56E2">
        <w:rPr>
          <w:rFonts w:ascii="Times New Roman" w:hAnsi="Times New Roman" w:cs="Times New Roman"/>
          <w:b/>
          <w:bCs/>
          <w:sz w:val="24"/>
          <w:szCs w:val="24"/>
        </w:rPr>
        <w:t>We can also define many methods along with using constructor in classes. JavaScript Object Notation (JSON) is a standard text-based format for representing structured data based on JavaScript object syntax.</w:t>
      </w:r>
    </w:p>
    <w:sectPr w:rsidR="000A56E2" w:rsidRPr="00BB3A05" w:rsidSect="000A56E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3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20176" w14:textId="77777777" w:rsidR="00384F08" w:rsidRDefault="00384F08" w:rsidP="00BB3A05">
      <w:pPr>
        <w:spacing w:after="0" w:line="240" w:lineRule="auto"/>
      </w:pPr>
      <w:r>
        <w:separator/>
      </w:r>
    </w:p>
  </w:endnote>
  <w:endnote w:type="continuationSeparator" w:id="0">
    <w:p w14:paraId="54E83A2A" w14:textId="77777777" w:rsidR="00384F08" w:rsidRDefault="00384F08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0D3D" w14:textId="77777777" w:rsidR="00B55132" w:rsidRDefault="00B5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5B8A0C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1</w:t>
              </w: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IT0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A7BE" w14:textId="77777777" w:rsidR="00B55132" w:rsidRDefault="00B5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B5251" w14:textId="77777777" w:rsidR="00384F08" w:rsidRDefault="00384F08" w:rsidP="00BB3A05">
      <w:pPr>
        <w:spacing w:after="0" w:line="240" w:lineRule="auto"/>
      </w:pPr>
      <w:r>
        <w:separator/>
      </w:r>
    </w:p>
  </w:footnote>
  <w:footnote w:type="continuationSeparator" w:id="0">
    <w:p w14:paraId="4DDDDF6C" w14:textId="77777777" w:rsidR="00384F08" w:rsidRDefault="00384F08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093D0" w14:textId="77777777" w:rsidR="00B55132" w:rsidRDefault="00B55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FBCA2" w14:textId="77777777" w:rsidR="00B55132" w:rsidRDefault="00B55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18258F"/>
    <w:multiLevelType w:val="hybridMultilevel"/>
    <w:tmpl w:val="4844C532"/>
    <w:lvl w:ilvl="0" w:tplc="9CA01DAC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605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A56E2"/>
    <w:rsid w:val="0021201D"/>
    <w:rsid w:val="00313C22"/>
    <w:rsid w:val="00327A8A"/>
    <w:rsid w:val="0034378A"/>
    <w:rsid w:val="00382506"/>
    <w:rsid w:val="00384F08"/>
    <w:rsid w:val="003E0723"/>
    <w:rsid w:val="008F7F48"/>
    <w:rsid w:val="00AB3940"/>
    <w:rsid w:val="00B55114"/>
    <w:rsid w:val="00B55132"/>
    <w:rsid w:val="00BB3A05"/>
    <w:rsid w:val="00C763D7"/>
    <w:rsid w:val="00D2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7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  <w:style w:type="paragraph" w:styleId="ListParagraph">
    <w:name w:val="List Paragraph"/>
    <w:basedOn w:val="Normal"/>
    <w:uiPriority w:val="34"/>
    <w:qFormat/>
    <w:rsid w:val="000A5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9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24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90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0B2D53"/>
    <w:rsid w:val="003C3877"/>
    <w:rsid w:val="005C2125"/>
    <w:rsid w:val="006E516D"/>
    <w:rsid w:val="0092012E"/>
    <w:rsid w:val="0094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3</cp:revision>
  <dcterms:created xsi:type="dcterms:W3CDTF">2023-02-22T02:46:00Z</dcterms:created>
  <dcterms:modified xsi:type="dcterms:W3CDTF">2023-02-22T03:01:00Z</dcterms:modified>
</cp:coreProperties>
</file>